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011499441"/>
        <w:docPartObj>
          <w:docPartGallery w:val="Cover Pages"/>
          <w:docPartUnique/>
        </w:docPartObj>
      </w:sdtPr>
      <w:sdtEndPr/>
      <w:sdtContent>
        <w:p w14:paraId="667DE94F" w14:textId="77777777" w:rsidR="00C96841" w:rsidRDefault="00C96841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84A8868" wp14:editId="6E5FCB41">
                    <wp:simplePos x="0" y="0"/>
                    <wp:positionH relativeFrom="page">
                      <wp:posOffset>228600</wp:posOffset>
                    </wp:positionH>
                    <wp:positionV relativeFrom="margin">
                      <wp:align>bottom</wp:align>
                    </wp:positionV>
                    <wp:extent cx="1712890" cy="798195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79819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909"/>
                                  <w:gridCol w:w="5597"/>
                                </w:tblGrid>
                                <w:tr w:rsidR="00C96841" w14:paraId="5D559A0F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611C16EC" w14:textId="77777777" w:rsidR="00C96841" w:rsidRDefault="00C96841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4D219701" wp14:editId="1CAAEFE3">
                                            <wp:extent cx="3064510" cy="2828686"/>
                                            <wp:effectExtent l="0" t="0" r="2540" b="0"/>
                                            <wp:docPr id="13" name="Picture 13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2" name="tree crop.jpg"/>
                                                    <pic:cNvPicPr/>
                                                  </pic:nvPicPr>
                                                  <pic:blipFill>
                                                    <a:blip r:embed="rId9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3116725" cy="2876883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0DA8483C" w14:textId="009CA5D0" w:rsidR="00C96841" w:rsidRDefault="00337123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Project Design</w:t>
                                          </w:r>
                                          <w:r w:rsidR="00C96841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 – Modular Study Application</w:t>
                                          </w:r>
                                        </w:p>
                                      </w:sdtContent>
                                    </w:sdt>
                                    <w:p w14:paraId="0BE7D9E0" w14:textId="77777777" w:rsidR="00C96841" w:rsidRDefault="00C96841">
                                      <w:pPr>
                                        <w:jc w:val="right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589E2311" w14:textId="77777777" w:rsidR="00C96841" w:rsidRDefault="00C96841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Abstract</w:t>
                                      </w:r>
                                    </w:p>
                                    <w:sdt>
                                      <w:sdtPr>
                                        <w:rPr>
                                          <w:color w:val="000000" w:themeColor="text1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EndPr/>
                                      <w:sdtContent>
                                        <w:p w14:paraId="45B421F6" w14:textId="67732E6F" w:rsidR="00C96841" w:rsidRDefault="0088383D">
                                          <w:pPr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</w:rPr>
                                            <w:t xml:space="preserve">A plan outline for the development of a Modular Study </w:t>
                                          </w:r>
                                          <w:r w:rsidR="0060437D">
                                            <w:rPr>
                                              <w:color w:val="000000" w:themeColor="text1"/>
                                            </w:rPr>
                                            <w:t>Application</w:t>
                                          </w:r>
                                          <w:r>
                                            <w:rPr>
                                              <w:color w:val="000000" w:themeColor="text1"/>
                                            </w:rPr>
                                            <w:t xml:space="preserve"> for students.  The plan outlines what the product is, methods for project management, resources to be utilized, makeup of the team</w:t>
                                          </w:r>
                                          <w:r w:rsidR="008A4EE0">
                                            <w:rPr>
                                              <w:color w:val="000000" w:themeColor="text1"/>
                                            </w:rPr>
                                            <w:t>, potential obstacles and project schedule.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2A87AB97" w14:textId="33297E2C" w:rsidR="00C96841" w:rsidRDefault="00C96841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Kory Bennett / Brock Al</w:t>
                                          </w:r>
                                          <w:r w:rsidR="0088383D"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l</w:t>
                                          </w: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ton / Dylan Sawyer / Justin Casey / Dan Page / Cale Ward</w:t>
                                          </w:r>
                                        </w:p>
                                      </w:sdtContent>
                                    </w:sdt>
                                    <w:p w14:paraId="31CE95CD" w14:textId="3D6CE9DA" w:rsidR="00C96841" w:rsidRDefault="00D06F11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44546A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sdt>
                                            <w:sdtPr>
                                              <w:rPr>
                                                <w:color w:val="44546A" w:themeColor="text2"/>
                                              </w:rPr>
                                              <w:alias w:val="Course"/>
                                              <w:tag w:val="Course"/>
                                              <w:id w:val="1157961649"/>
    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    <w:text/>
                                            </w:sdtPr>
                                            <w:sdtEndPr/>
                                            <w:sdtContent>
                                              <w:r w:rsidR="00446CFA">
                                                <w:rPr>
                                                  <w:color w:val="44546A" w:themeColor="text2"/>
                                                </w:rPr>
                                                <w:t xml:space="preserve">UMUC 495 6380          </w:t>
                                              </w:r>
                                              <w:r w:rsidR="00337123">
                                                <w:rPr>
                                                  <w:color w:val="44546A" w:themeColor="text2"/>
                                                </w:rPr>
                                                <w:t>04 Feb</w:t>
                                              </w:r>
                                              <w:r w:rsidR="00446CFA">
                                                <w:rPr>
                                                  <w:color w:val="44546A" w:themeColor="text2"/>
                                                </w:rPr>
                                                <w:t xml:space="preserve"> 2020</w:t>
                                              </w:r>
                                            </w:sdtContent>
                                          </w:sdt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38042151" w14:textId="77777777" w:rsidR="00C96841" w:rsidRDefault="00C96841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84A886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18pt;margin-top:0;width:134.85pt;height:628.5pt;z-index:251659264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bottom;mso-position-vertical-relative:margin;mso-width-percent:941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909"/>
                            <w:gridCol w:w="5597"/>
                          </w:tblGrid>
                          <w:tr w:rsidR="00C96841" w14:paraId="5D559A0F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611C16EC" w14:textId="77777777" w:rsidR="00C96841" w:rsidRDefault="00C96841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D219701" wp14:editId="1CAAEFE3">
                                      <wp:extent cx="3064510" cy="2828686"/>
                                      <wp:effectExtent l="0" t="0" r="2540" b="0"/>
                                      <wp:docPr id="13" name="Picture 1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2" name="tree crop.jpg"/>
                                              <pic:cNvPicPr/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116725" cy="2876883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DA8483C" w14:textId="009CA5D0" w:rsidR="00C96841" w:rsidRDefault="00337123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Project Design</w:t>
                                    </w:r>
                                    <w:r w:rsidR="00C96841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 – Modular Study Application</w:t>
                                    </w:r>
                                  </w:p>
                                </w:sdtContent>
                              </w:sdt>
                              <w:p w14:paraId="0BE7D9E0" w14:textId="77777777" w:rsidR="00C96841" w:rsidRDefault="00C96841">
                                <w:pPr>
                                  <w:jc w:val="right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589E2311" w14:textId="77777777" w:rsidR="00C96841" w:rsidRDefault="00C96841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000000" w:themeColor="text1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EndPr/>
                                <w:sdtContent>
                                  <w:p w14:paraId="45B421F6" w14:textId="67732E6F" w:rsidR="00C96841" w:rsidRDefault="0088383D">
                                    <w:pPr>
                                      <w:rPr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</w:rPr>
                                      <w:t xml:space="preserve">A plan outline for the development of a Modular Study </w:t>
                                    </w:r>
                                    <w:r w:rsidR="0060437D">
                                      <w:rPr>
                                        <w:color w:val="000000" w:themeColor="text1"/>
                                      </w:rPr>
                                      <w:t>Application</w:t>
                                    </w:r>
                                    <w:r>
                                      <w:rPr>
                                        <w:color w:val="000000" w:themeColor="text1"/>
                                      </w:rPr>
                                      <w:t xml:space="preserve"> for students.  The plan outlines what the product is, methods for project management, resources to be utilized, makeup of the team</w:t>
                                    </w:r>
                                    <w:r w:rsidR="008A4EE0">
                                      <w:rPr>
                                        <w:color w:val="000000" w:themeColor="text1"/>
                                      </w:rPr>
                                      <w:t>, potential obstacles and project schedule.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A87AB97" w14:textId="33297E2C" w:rsidR="00C96841" w:rsidRDefault="00C96841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Kory Bennett / Brock Al</w:t>
                                    </w:r>
                                    <w:r w:rsidR="0088383D"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l</w:t>
                                    </w: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ton / Dylan Sawyer / Justin Casey / Dan Page / Cale Ward</w:t>
                                    </w:r>
                                  </w:p>
                                </w:sdtContent>
                              </w:sdt>
                              <w:p w14:paraId="31CE95CD" w14:textId="3D6CE9DA" w:rsidR="00C96841" w:rsidRDefault="00D06F11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44546A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sdt>
                                      <w:sdtPr>
                                        <w:rPr>
                                          <w:color w:val="44546A" w:themeColor="text2"/>
                                        </w:rPr>
                                        <w:alias w:val="Course"/>
                                        <w:tag w:val="Course"/>
                                        <w:id w:val="1157961649"/>
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r w:rsidR="00446CFA">
                                          <w:rPr>
                                            <w:color w:val="44546A" w:themeColor="text2"/>
                                          </w:rPr>
                                          <w:t xml:space="preserve">UMUC 495 6380          </w:t>
                                        </w:r>
                                        <w:r w:rsidR="00337123">
                                          <w:rPr>
                                            <w:color w:val="44546A" w:themeColor="text2"/>
                                          </w:rPr>
                                          <w:t>04 Feb</w:t>
                                        </w:r>
                                        <w:r w:rsidR="00446CFA">
                                          <w:rPr>
                                            <w:color w:val="44546A" w:themeColor="text2"/>
                                          </w:rPr>
                                          <w:t xml:space="preserve"> 2020</w:t>
                                        </w:r>
                                      </w:sdtContent>
                                    </w:sdt>
                                  </w:sdtContent>
                                </w:sdt>
                              </w:p>
                            </w:tc>
                          </w:tr>
                        </w:tbl>
                        <w:p w14:paraId="38042151" w14:textId="77777777" w:rsidR="00C96841" w:rsidRDefault="00C96841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br w:type="page"/>
          </w:r>
        </w:p>
      </w:sdtContent>
    </w:sdt>
    <w:p w14:paraId="076C66A0" w14:textId="77777777" w:rsidR="0052493D" w:rsidRDefault="0052493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0575C5" wp14:editId="2883FBD5">
                <wp:simplePos x="0" y="0"/>
                <wp:positionH relativeFrom="column">
                  <wp:posOffset>0</wp:posOffset>
                </wp:positionH>
                <wp:positionV relativeFrom="paragraph">
                  <wp:posOffset>28575</wp:posOffset>
                </wp:positionV>
                <wp:extent cx="5810250" cy="23812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0" cy="238125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6AA7D4" w14:textId="77777777" w:rsidR="0052493D" w:rsidRDefault="0052493D" w:rsidP="0052493D">
                            <w:pPr>
                              <w:jc w:val="center"/>
                            </w:pPr>
                            <w: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0575C5" id="Rectangle 1" o:spid="_x0000_s1027" style="position:absolute;margin-left:0;margin-top:2.25pt;width:457.5pt;height:18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" fillcolor="#ed7d31 [3205]" strokecolor="#1f3763 [1604]" strokeweight="1pt">
                <v:textbox>
                  <w:txbxContent>
                    <w:p w14:paraId="506AA7D4" w14:textId="77777777" w:rsidR="0052493D" w:rsidRDefault="0052493D" w:rsidP="0052493D">
                      <w:pPr>
                        <w:jc w:val="center"/>
                      </w:pPr>
                      <w:r>
                        <w:t>TABLE OF CONTENTS</w:t>
                      </w:r>
                    </w:p>
                  </w:txbxContent>
                </v:textbox>
              </v:rect>
            </w:pict>
          </mc:Fallback>
        </mc:AlternateContent>
      </w:r>
    </w:p>
    <w:p w14:paraId="64A9C351" w14:textId="77777777" w:rsidR="00FC5470" w:rsidRDefault="00FC547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37123" w14:paraId="6DA43472" w14:textId="77777777" w:rsidTr="00337123">
        <w:tc>
          <w:tcPr>
            <w:tcW w:w="4675" w:type="dxa"/>
          </w:tcPr>
          <w:p w14:paraId="2FBAA54D" w14:textId="1D927603" w:rsidR="00337123" w:rsidRDefault="00337123" w:rsidP="00337123">
            <w:pPr>
              <w:pStyle w:val="ListParagraph"/>
              <w:numPr>
                <w:ilvl w:val="0"/>
                <w:numId w:val="7"/>
              </w:numPr>
            </w:pPr>
            <w:r>
              <w:t>Revision History</w:t>
            </w:r>
          </w:p>
        </w:tc>
        <w:tc>
          <w:tcPr>
            <w:tcW w:w="4675" w:type="dxa"/>
          </w:tcPr>
          <w:p w14:paraId="26643724" w14:textId="77777777" w:rsidR="00337123" w:rsidRDefault="00337123" w:rsidP="0052493D"/>
        </w:tc>
      </w:tr>
      <w:tr w:rsidR="00337123" w14:paraId="1792F643" w14:textId="77777777" w:rsidTr="00337123">
        <w:tc>
          <w:tcPr>
            <w:tcW w:w="4675" w:type="dxa"/>
          </w:tcPr>
          <w:p w14:paraId="4F7CE77C" w14:textId="19556FF2" w:rsidR="00337123" w:rsidRDefault="00337123" w:rsidP="00337123">
            <w:pPr>
              <w:pStyle w:val="ListParagraph"/>
              <w:numPr>
                <w:ilvl w:val="0"/>
                <w:numId w:val="7"/>
              </w:numPr>
            </w:pPr>
            <w:r>
              <w:t xml:space="preserve">User Interface </w:t>
            </w:r>
            <w:proofErr w:type="gramStart"/>
            <w:r>
              <w:t>And</w:t>
            </w:r>
            <w:proofErr w:type="gramEnd"/>
            <w:r>
              <w:t xml:space="preserve"> Functionality</w:t>
            </w:r>
          </w:p>
        </w:tc>
        <w:tc>
          <w:tcPr>
            <w:tcW w:w="4675" w:type="dxa"/>
          </w:tcPr>
          <w:p w14:paraId="05C95372" w14:textId="77777777" w:rsidR="00337123" w:rsidRDefault="00337123" w:rsidP="0052493D"/>
        </w:tc>
      </w:tr>
      <w:tr w:rsidR="00337123" w14:paraId="18B8AC71" w14:textId="77777777" w:rsidTr="00337123">
        <w:tc>
          <w:tcPr>
            <w:tcW w:w="4675" w:type="dxa"/>
          </w:tcPr>
          <w:p w14:paraId="7BFE2481" w14:textId="0BBB4DE7" w:rsidR="00337123" w:rsidRDefault="00337123" w:rsidP="00337123">
            <w:pPr>
              <w:pStyle w:val="ListParagraph"/>
              <w:numPr>
                <w:ilvl w:val="0"/>
                <w:numId w:val="7"/>
              </w:numPr>
            </w:pPr>
            <w:r>
              <w:t>Application Structure</w:t>
            </w:r>
          </w:p>
        </w:tc>
        <w:tc>
          <w:tcPr>
            <w:tcW w:w="4675" w:type="dxa"/>
          </w:tcPr>
          <w:p w14:paraId="5FCB6398" w14:textId="77777777" w:rsidR="00337123" w:rsidRDefault="00337123" w:rsidP="0052493D"/>
        </w:tc>
      </w:tr>
      <w:tr w:rsidR="00337123" w14:paraId="12062320" w14:textId="77777777" w:rsidTr="00337123">
        <w:tc>
          <w:tcPr>
            <w:tcW w:w="4675" w:type="dxa"/>
          </w:tcPr>
          <w:p w14:paraId="7FBC25F1" w14:textId="3351BE2E" w:rsidR="00337123" w:rsidRDefault="00337123" w:rsidP="00337123">
            <w:pPr>
              <w:pStyle w:val="ListParagraph"/>
              <w:numPr>
                <w:ilvl w:val="0"/>
                <w:numId w:val="7"/>
              </w:numPr>
            </w:pPr>
            <w:r>
              <w:t>Directory Setup for Code Initialization</w:t>
            </w:r>
          </w:p>
        </w:tc>
        <w:tc>
          <w:tcPr>
            <w:tcW w:w="4675" w:type="dxa"/>
          </w:tcPr>
          <w:p w14:paraId="700885E9" w14:textId="77777777" w:rsidR="00337123" w:rsidRDefault="00337123" w:rsidP="0052493D"/>
        </w:tc>
      </w:tr>
      <w:tr w:rsidR="00337123" w14:paraId="3CCFF5D1" w14:textId="77777777" w:rsidTr="00337123">
        <w:tc>
          <w:tcPr>
            <w:tcW w:w="4675" w:type="dxa"/>
          </w:tcPr>
          <w:p w14:paraId="107E3042" w14:textId="49358FC8" w:rsidR="00337123" w:rsidRDefault="00337123" w:rsidP="00337123">
            <w:pPr>
              <w:pStyle w:val="ListParagraph"/>
              <w:numPr>
                <w:ilvl w:val="0"/>
                <w:numId w:val="7"/>
              </w:numPr>
            </w:pPr>
            <w:r>
              <w:t>UML Diagram</w:t>
            </w:r>
          </w:p>
        </w:tc>
        <w:tc>
          <w:tcPr>
            <w:tcW w:w="4675" w:type="dxa"/>
          </w:tcPr>
          <w:p w14:paraId="540E1F34" w14:textId="77777777" w:rsidR="00337123" w:rsidRDefault="00337123" w:rsidP="0052493D"/>
        </w:tc>
      </w:tr>
    </w:tbl>
    <w:p w14:paraId="27128A11" w14:textId="77777777" w:rsidR="0052493D" w:rsidRDefault="0052493D" w:rsidP="0052493D"/>
    <w:p w14:paraId="0D476F38" w14:textId="77777777" w:rsidR="0052493D" w:rsidRDefault="0052493D" w:rsidP="0052493D"/>
    <w:p w14:paraId="08825DEF" w14:textId="77777777" w:rsidR="0052493D" w:rsidRDefault="0052493D" w:rsidP="0052493D"/>
    <w:p w14:paraId="0C5A6235" w14:textId="77777777" w:rsidR="0052493D" w:rsidRDefault="0052493D" w:rsidP="0052493D"/>
    <w:p w14:paraId="02765091" w14:textId="77777777" w:rsidR="0052493D" w:rsidRDefault="0052493D" w:rsidP="0052493D"/>
    <w:p w14:paraId="0FFD7ED4" w14:textId="77777777" w:rsidR="0052493D" w:rsidRDefault="0052493D" w:rsidP="0052493D"/>
    <w:p w14:paraId="0AF74EAF" w14:textId="77777777" w:rsidR="0052493D" w:rsidRDefault="0052493D" w:rsidP="0052493D"/>
    <w:p w14:paraId="4C923483" w14:textId="77777777" w:rsidR="0052493D" w:rsidRDefault="0052493D" w:rsidP="0052493D"/>
    <w:p w14:paraId="1FF5747C" w14:textId="77777777" w:rsidR="0052493D" w:rsidRDefault="0052493D" w:rsidP="0052493D"/>
    <w:p w14:paraId="26828C4B" w14:textId="77777777" w:rsidR="0052493D" w:rsidRDefault="0052493D" w:rsidP="0052493D"/>
    <w:p w14:paraId="794CEB84" w14:textId="77777777" w:rsidR="0052493D" w:rsidRDefault="0052493D" w:rsidP="0052493D"/>
    <w:p w14:paraId="16F411BB" w14:textId="77777777" w:rsidR="0052493D" w:rsidRDefault="0052493D" w:rsidP="0052493D"/>
    <w:p w14:paraId="2C58E044" w14:textId="77777777" w:rsidR="0052493D" w:rsidRDefault="0052493D" w:rsidP="0052493D"/>
    <w:p w14:paraId="68A0666B" w14:textId="77777777" w:rsidR="0052493D" w:rsidRDefault="0052493D" w:rsidP="0052493D"/>
    <w:p w14:paraId="6C860F47" w14:textId="77777777" w:rsidR="0052493D" w:rsidRDefault="0052493D" w:rsidP="0052493D"/>
    <w:p w14:paraId="6E051306" w14:textId="77777777" w:rsidR="0052493D" w:rsidRDefault="0052493D" w:rsidP="0052493D"/>
    <w:p w14:paraId="53B7AD50" w14:textId="77777777" w:rsidR="0052493D" w:rsidRDefault="0052493D" w:rsidP="0052493D"/>
    <w:p w14:paraId="4880B1B3" w14:textId="77777777" w:rsidR="0052493D" w:rsidRDefault="0052493D" w:rsidP="0052493D"/>
    <w:p w14:paraId="0C2DFF7D" w14:textId="77777777" w:rsidR="0052493D" w:rsidRDefault="0052493D" w:rsidP="0052493D"/>
    <w:p w14:paraId="5BAF219F" w14:textId="77777777" w:rsidR="0052493D" w:rsidRDefault="0052493D" w:rsidP="0052493D"/>
    <w:p w14:paraId="68A9A7FA" w14:textId="77777777" w:rsidR="0052493D" w:rsidRDefault="0052493D" w:rsidP="0052493D"/>
    <w:p w14:paraId="4AFF897E" w14:textId="26D9CAE4" w:rsidR="000538AA" w:rsidRDefault="000538AA" w:rsidP="0052493D"/>
    <w:p w14:paraId="0C496180" w14:textId="762E28B7" w:rsidR="00337123" w:rsidRDefault="00337123" w:rsidP="0052493D"/>
    <w:p w14:paraId="63DCDDAE" w14:textId="2B3136F3" w:rsidR="00337123" w:rsidRDefault="00337123" w:rsidP="0052493D"/>
    <w:p w14:paraId="1A15E0D8" w14:textId="6206F2A3" w:rsidR="00337123" w:rsidRPr="00337123" w:rsidRDefault="00337123" w:rsidP="00337123">
      <w:pPr>
        <w:pStyle w:val="ListParagraph"/>
        <w:numPr>
          <w:ilvl w:val="0"/>
          <w:numId w:val="8"/>
        </w:numPr>
        <w:rPr>
          <w:b/>
          <w:sz w:val="24"/>
          <w:szCs w:val="24"/>
        </w:rPr>
      </w:pPr>
      <w:r w:rsidRPr="00337123">
        <w:rPr>
          <w:b/>
          <w:sz w:val="24"/>
          <w:szCs w:val="24"/>
        </w:rPr>
        <w:lastRenderedPageBreak/>
        <w:t>Revision History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81"/>
        <w:gridCol w:w="3013"/>
        <w:gridCol w:w="2996"/>
      </w:tblGrid>
      <w:tr w:rsidR="00337123" w14:paraId="76E10221" w14:textId="77777777" w:rsidTr="00337123">
        <w:tc>
          <w:tcPr>
            <w:tcW w:w="3116" w:type="dxa"/>
            <w:shd w:val="clear" w:color="auto" w:fill="ED7D31" w:themeFill="accent2"/>
          </w:tcPr>
          <w:p w14:paraId="5CA81F7D" w14:textId="1FD4D3B8" w:rsidR="00337123" w:rsidRPr="00337123" w:rsidRDefault="00337123" w:rsidP="00337123">
            <w:pPr>
              <w:jc w:val="center"/>
              <w:rPr>
                <w:color w:val="FFFFFF" w:themeColor="background1"/>
              </w:rPr>
            </w:pPr>
            <w:r w:rsidRPr="00337123">
              <w:rPr>
                <w:color w:val="FFFFFF" w:themeColor="background1"/>
              </w:rPr>
              <w:t>Date</w:t>
            </w:r>
          </w:p>
        </w:tc>
        <w:tc>
          <w:tcPr>
            <w:tcW w:w="3117" w:type="dxa"/>
            <w:shd w:val="clear" w:color="auto" w:fill="ED7D31" w:themeFill="accent2"/>
          </w:tcPr>
          <w:p w14:paraId="38CCE6A3" w14:textId="00ABEEF5" w:rsidR="00337123" w:rsidRPr="00337123" w:rsidRDefault="00337123" w:rsidP="00337123">
            <w:pPr>
              <w:jc w:val="center"/>
              <w:rPr>
                <w:color w:val="FFFFFF" w:themeColor="background1"/>
              </w:rPr>
            </w:pPr>
            <w:r w:rsidRPr="00337123">
              <w:rPr>
                <w:color w:val="FFFFFF" w:themeColor="background1"/>
              </w:rPr>
              <w:t>Description</w:t>
            </w:r>
          </w:p>
        </w:tc>
        <w:tc>
          <w:tcPr>
            <w:tcW w:w="3117" w:type="dxa"/>
            <w:shd w:val="clear" w:color="auto" w:fill="ED7D31" w:themeFill="accent2"/>
          </w:tcPr>
          <w:p w14:paraId="27B8C818" w14:textId="592E20AF" w:rsidR="00337123" w:rsidRPr="00337123" w:rsidRDefault="00337123" w:rsidP="00337123">
            <w:pPr>
              <w:jc w:val="center"/>
              <w:rPr>
                <w:color w:val="FFFFFF" w:themeColor="background1"/>
              </w:rPr>
            </w:pPr>
            <w:r w:rsidRPr="00337123">
              <w:rPr>
                <w:color w:val="FFFFFF" w:themeColor="background1"/>
              </w:rPr>
              <w:t>Author</w:t>
            </w:r>
          </w:p>
        </w:tc>
      </w:tr>
      <w:tr w:rsidR="00337123" w14:paraId="50584427" w14:textId="77777777" w:rsidTr="00337123">
        <w:tc>
          <w:tcPr>
            <w:tcW w:w="3116" w:type="dxa"/>
          </w:tcPr>
          <w:p w14:paraId="311B9BC8" w14:textId="261C691A" w:rsidR="00337123" w:rsidRDefault="00337123" w:rsidP="00337123">
            <w:pPr>
              <w:jc w:val="center"/>
            </w:pPr>
            <w:r>
              <w:t>03 Feb 2020</w:t>
            </w:r>
          </w:p>
        </w:tc>
        <w:tc>
          <w:tcPr>
            <w:tcW w:w="3117" w:type="dxa"/>
          </w:tcPr>
          <w:p w14:paraId="0B3421CC" w14:textId="4760430E" w:rsidR="00337123" w:rsidRDefault="00337123" w:rsidP="00337123">
            <w:pPr>
              <w:jc w:val="center"/>
            </w:pPr>
            <w:r>
              <w:t>Initial Draft</w:t>
            </w:r>
          </w:p>
        </w:tc>
        <w:tc>
          <w:tcPr>
            <w:tcW w:w="3117" w:type="dxa"/>
          </w:tcPr>
          <w:p w14:paraId="6A01564A" w14:textId="0B29E359" w:rsidR="00337123" w:rsidRDefault="00337123" w:rsidP="00337123">
            <w:pPr>
              <w:jc w:val="center"/>
            </w:pPr>
            <w:r>
              <w:t>K. Bennett</w:t>
            </w:r>
          </w:p>
        </w:tc>
      </w:tr>
      <w:tr w:rsidR="00337123" w14:paraId="266F7E45" w14:textId="77777777" w:rsidTr="00337123">
        <w:tc>
          <w:tcPr>
            <w:tcW w:w="3116" w:type="dxa"/>
          </w:tcPr>
          <w:p w14:paraId="653B5BE4" w14:textId="77777777" w:rsidR="00337123" w:rsidRDefault="00337123" w:rsidP="00337123">
            <w:pPr>
              <w:jc w:val="center"/>
            </w:pPr>
          </w:p>
        </w:tc>
        <w:tc>
          <w:tcPr>
            <w:tcW w:w="3117" w:type="dxa"/>
          </w:tcPr>
          <w:p w14:paraId="31411DDC" w14:textId="77777777" w:rsidR="00337123" w:rsidRDefault="00337123" w:rsidP="00337123">
            <w:pPr>
              <w:jc w:val="center"/>
            </w:pPr>
          </w:p>
        </w:tc>
        <w:tc>
          <w:tcPr>
            <w:tcW w:w="3117" w:type="dxa"/>
          </w:tcPr>
          <w:p w14:paraId="2A234735" w14:textId="77777777" w:rsidR="00337123" w:rsidRDefault="00337123" w:rsidP="00337123">
            <w:pPr>
              <w:jc w:val="center"/>
            </w:pPr>
          </w:p>
        </w:tc>
      </w:tr>
      <w:tr w:rsidR="00337123" w14:paraId="3A05F8F4" w14:textId="77777777" w:rsidTr="00337123">
        <w:tc>
          <w:tcPr>
            <w:tcW w:w="3116" w:type="dxa"/>
          </w:tcPr>
          <w:p w14:paraId="1E4BD185" w14:textId="77777777" w:rsidR="00337123" w:rsidRDefault="00337123" w:rsidP="00337123">
            <w:pPr>
              <w:jc w:val="center"/>
            </w:pPr>
          </w:p>
        </w:tc>
        <w:tc>
          <w:tcPr>
            <w:tcW w:w="3117" w:type="dxa"/>
          </w:tcPr>
          <w:p w14:paraId="5DB1947C" w14:textId="77777777" w:rsidR="00337123" w:rsidRDefault="00337123" w:rsidP="00337123">
            <w:pPr>
              <w:jc w:val="center"/>
            </w:pPr>
          </w:p>
        </w:tc>
        <w:tc>
          <w:tcPr>
            <w:tcW w:w="3117" w:type="dxa"/>
          </w:tcPr>
          <w:p w14:paraId="009A4998" w14:textId="77777777" w:rsidR="00337123" w:rsidRDefault="00337123" w:rsidP="00337123">
            <w:pPr>
              <w:jc w:val="center"/>
            </w:pPr>
          </w:p>
        </w:tc>
      </w:tr>
      <w:tr w:rsidR="00337123" w14:paraId="7BE43F14" w14:textId="77777777" w:rsidTr="00337123">
        <w:tc>
          <w:tcPr>
            <w:tcW w:w="3116" w:type="dxa"/>
          </w:tcPr>
          <w:p w14:paraId="122C6CFB" w14:textId="77777777" w:rsidR="00337123" w:rsidRDefault="00337123" w:rsidP="00337123">
            <w:pPr>
              <w:jc w:val="center"/>
            </w:pPr>
          </w:p>
        </w:tc>
        <w:tc>
          <w:tcPr>
            <w:tcW w:w="3117" w:type="dxa"/>
          </w:tcPr>
          <w:p w14:paraId="4D5D8AEF" w14:textId="77777777" w:rsidR="00337123" w:rsidRDefault="00337123" w:rsidP="00337123">
            <w:pPr>
              <w:jc w:val="center"/>
            </w:pPr>
          </w:p>
        </w:tc>
        <w:tc>
          <w:tcPr>
            <w:tcW w:w="3117" w:type="dxa"/>
          </w:tcPr>
          <w:p w14:paraId="18A7E40B" w14:textId="77777777" w:rsidR="00337123" w:rsidRDefault="00337123" w:rsidP="00337123">
            <w:pPr>
              <w:jc w:val="center"/>
            </w:pPr>
          </w:p>
        </w:tc>
      </w:tr>
      <w:tr w:rsidR="00337123" w14:paraId="5B781AF5" w14:textId="77777777" w:rsidTr="00337123">
        <w:tc>
          <w:tcPr>
            <w:tcW w:w="3116" w:type="dxa"/>
          </w:tcPr>
          <w:p w14:paraId="7E54CE3C" w14:textId="77777777" w:rsidR="00337123" w:rsidRDefault="00337123" w:rsidP="00337123">
            <w:pPr>
              <w:jc w:val="center"/>
            </w:pPr>
          </w:p>
        </w:tc>
        <w:tc>
          <w:tcPr>
            <w:tcW w:w="3117" w:type="dxa"/>
          </w:tcPr>
          <w:p w14:paraId="1678CA43" w14:textId="77777777" w:rsidR="00337123" w:rsidRDefault="00337123" w:rsidP="00337123">
            <w:pPr>
              <w:jc w:val="center"/>
            </w:pPr>
          </w:p>
        </w:tc>
        <w:tc>
          <w:tcPr>
            <w:tcW w:w="3117" w:type="dxa"/>
          </w:tcPr>
          <w:p w14:paraId="32F4268F" w14:textId="77777777" w:rsidR="00337123" w:rsidRDefault="00337123" w:rsidP="00337123">
            <w:pPr>
              <w:jc w:val="center"/>
            </w:pPr>
          </w:p>
        </w:tc>
      </w:tr>
    </w:tbl>
    <w:p w14:paraId="3F973C71" w14:textId="0C07610C" w:rsidR="00337123" w:rsidRDefault="00337123" w:rsidP="00337123">
      <w:pPr>
        <w:ind w:left="360"/>
      </w:pPr>
    </w:p>
    <w:p w14:paraId="1222D08B" w14:textId="5CA72D66" w:rsidR="00337123" w:rsidRDefault="00337123" w:rsidP="00337123">
      <w:pPr>
        <w:ind w:left="360"/>
      </w:pPr>
    </w:p>
    <w:p w14:paraId="14859825" w14:textId="642A811B" w:rsidR="00337123" w:rsidRDefault="00337123" w:rsidP="00337123">
      <w:pPr>
        <w:ind w:left="360"/>
      </w:pPr>
    </w:p>
    <w:p w14:paraId="4DA7D574" w14:textId="3AB4AB84" w:rsidR="00337123" w:rsidRDefault="00337123" w:rsidP="00337123">
      <w:pPr>
        <w:ind w:left="360"/>
      </w:pPr>
    </w:p>
    <w:p w14:paraId="4024C1C4" w14:textId="5D2A5BBC" w:rsidR="00337123" w:rsidRDefault="00337123" w:rsidP="00337123">
      <w:pPr>
        <w:ind w:left="360"/>
      </w:pPr>
    </w:p>
    <w:p w14:paraId="3D0E2BD7" w14:textId="63B4AA33" w:rsidR="00337123" w:rsidRDefault="00337123" w:rsidP="00337123">
      <w:pPr>
        <w:ind w:left="360"/>
      </w:pPr>
    </w:p>
    <w:p w14:paraId="24F2513A" w14:textId="7F22EAB8" w:rsidR="00337123" w:rsidRDefault="00337123" w:rsidP="00337123">
      <w:pPr>
        <w:ind w:left="360"/>
      </w:pPr>
    </w:p>
    <w:p w14:paraId="79938E13" w14:textId="2CBE6B36" w:rsidR="00337123" w:rsidRDefault="00337123" w:rsidP="00337123">
      <w:pPr>
        <w:ind w:left="360"/>
      </w:pPr>
    </w:p>
    <w:p w14:paraId="2023B748" w14:textId="153B15A2" w:rsidR="00337123" w:rsidRDefault="00337123" w:rsidP="00337123">
      <w:pPr>
        <w:ind w:left="360"/>
      </w:pPr>
    </w:p>
    <w:p w14:paraId="16B99E7A" w14:textId="6A0171C1" w:rsidR="00337123" w:rsidRDefault="00337123" w:rsidP="00337123">
      <w:pPr>
        <w:ind w:left="360"/>
      </w:pPr>
    </w:p>
    <w:p w14:paraId="5475E53C" w14:textId="49E80CC2" w:rsidR="00337123" w:rsidRDefault="00337123" w:rsidP="00337123">
      <w:pPr>
        <w:ind w:left="360"/>
      </w:pPr>
    </w:p>
    <w:p w14:paraId="663E3FC6" w14:textId="7D216BD6" w:rsidR="00337123" w:rsidRDefault="00337123" w:rsidP="00337123">
      <w:pPr>
        <w:ind w:left="360"/>
      </w:pPr>
    </w:p>
    <w:p w14:paraId="0632F9F1" w14:textId="6CAB3624" w:rsidR="00337123" w:rsidRDefault="00337123" w:rsidP="00337123">
      <w:pPr>
        <w:ind w:left="360"/>
      </w:pPr>
    </w:p>
    <w:p w14:paraId="7F48E7A1" w14:textId="2AEB02B3" w:rsidR="00337123" w:rsidRDefault="00337123" w:rsidP="00337123">
      <w:pPr>
        <w:ind w:left="360"/>
      </w:pPr>
    </w:p>
    <w:p w14:paraId="14D36692" w14:textId="0D12A4D7" w:rsidR="00337123" w:rsidRDefault="00337123" w:rsidP="00337123">
      <w:pPr>
        <w:ind w:left="360"/>
      </w:pPr>
    </w:p>
    <w:p w14:paraId="1F4A8F9E" w14:textId="0A746D21" w:rsidR="00337123" w:rsidRDefault="00337123" w:rsidP="00337123">
      <w:pPr>
        <w:ind w:left="360"/>
      </w:pPr>
    </w:p>
    <w:p w14:paraId="2F8B3E77" w14:textId="0BE82CE8" w:rsidR="00337123" w:rsidRDefault="00337123" w:rsidP="00337123">
      <w:pPr>
        <w:ind w:left="360"/>
      </w:pPr>
    </w:p>
    <w:p w14:paraId="650F734E" w14:textId="1CC76BED" w:rsidR="00337123" w:rsidRDefault="00337123" w:rsidP="00337123">
      <w:pPr>
        <w:ind w:left="360"/>
      </w:pPr>
    </w:p>
    <w:p w14:paraId="29842EDA" w14:textId="4F062D2C" w:rsidR="00337123" w:rsidRDefault="00337123" w:rsidP="00337123">
      <w:pPr>
        <w:ind w:left="360"/>
      </w:pPr>
    </w:p>
    <w:p w14:paraId="3AFFD1DE" w14:textId="0323062C" w:rsidR="00337123" w:rsidRDefault="00337123" w:rsidP="00337123">
      <w:pPr>
        <w:ind w:left="360"/>
      </w:pPr>
    </w:p>
    <w:p w14:paraId="71B07543" w14:textId="198F7CC9" w:rsidR="00337123" w:rsidRDefault="00337123" w:rsidP="00337123">
      <w:pPr>
        <w:ind w:left="360"/>
      </w:pPr>
    </w:p>
    <w:p w14:paraId="30B2F5B9" w14:textId="5C8997B7" w:rsidR="00337123" w:rsidRDefault="00337123" w:rsidP="00337123">
      <w:pPr>
        <w:ind w:left="360"/>
      </w:pPr>
    </w:p>
    <w:p w14:paraId="258E3BB2" w14:textId="5C94EAF0" w:rsidR="00337123" w:rsidRDefault="00337123" w:rsidP="00337123">
      <w:pPr>
        <w:ind w:left="360"/>
      </w:pPr>
    </w:p>
    <w:p w14:paraId="5805D9C5" w14:textId="73803993" w:rsidR="00337123" w:rsidRDefault="00337123" w:rsidP="00337123">
      <w:pPr>
        <w:ind w:left="360"/>
      </w:pPr>
    </w:p>
    <w:p w14:paraId="192DA288" w14:textId="2BBE1AE7" w:rsidR="00337123" w:rsidRDefault="00337123" w:rsidP="00337123">
      <w:pPr>
        <w:ind w:left="36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1AE5F0" wp14:editId="4026DEA0">
                <wp:simplePos x="0" y="0"/>
                <wp:positionH relativeFrom="column">
                  <wp:posOffset>-19050</wp:posOffset>
                </wp:positionH>
                <wp:positionV relativeFrom="paragraph">
                  <wp:posOffset>0</wp:posOffset>
                </wp:positionV>
                <wp:extent cx="5915025" cy="28575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5025" cy="28575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51BF5B" w14:textId="377FEED5" w:rsidR="00337123" w:rsidRDefault="00337123" w:rsidP="00337123">
                            <w:pPr>
                              <w:jc w:val="center"/>
                            </w:pPr>
                            <w:r>
                              <w:t>Project Desig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1AE5F0" id="Rectangle 2" o:spid="_x0000_s1028" style="position:absolute;left:0;text-align:left;margin-left:-1.5pt;margin-top:0;width:465.75pt;height:22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" fillcolor="#ed7d31 [3205]" strokecolor="#1f3763 [1604]" strokeweight="1pt">
                <v:textbox>
                  <w:txbxContent>
                    <w:p w14:paraId="2951BF5B" w14:textId="377FEED5" w:rsidR="00337123" w:rsidRDefault="00337123" w:rsidP="00337123">
                      <w:pPr>
                        <w:jc w:val="center"/>
                      </w:pPr>
                      <w:r>
                        <w:t>Project Design</w:t>
                      </w:r>
                    </w:p>
                  </w:txbxContent>
                </v:textbox>
              </v:rect>
            </w:pict>
          </mc:Fallback>
        </mc:AlternateContent>
      </w:r>
    </w:p>
    <w:p w14:paraId="35EBFF7E" w14:textId="41FA44F5" w:rsidR="00337123" w:rsidRDefault="00337123" w:rsidP="00337123">
      <w:pPr>
        <w:ind w:left="360"/>
      </w:pPr>
    </w:p>
    <w:p w14:paraId="39345434" w14:textId="7A03FFFC" w:rsidR="00337123" w:rsidRDefault="00337123" w:rsidP="00337123">
      <w:pPr>
        <w:pStyle w:val="ListParagraph"/>
        <w:numPr>
          <w:ilvl w:val="0"/>
          <w:numId w:val="8"/>
        </w:numPr>
        <w:rPr>
          <w:b/>
          <w:sz w:val="24"/>
          <w:szCs w:val="24"/>
        </w:rPr>
      </w:pPr>
      <w:r w:rsidRPr="00337123">
        <w:rPr>
          <w:b/>
          <w:sz w:val="24"/>
          <w:szCs w:val="24"/>
        </w:rPr>
        <w:t>User Interface and Functionality</w:t>
      </w:r>
    </w:p>
    <w:p w14:paraId="06805AC4" w14:textId="66CE5F88" w:rsidR="00337123" w:rsidRDefault="00337123" w:rsidP="00337123"/>
    <w:p w14:paraId="1633DDF1" w14:textId="5ED631DA" w:rsidR="00337123" w:rsidRDefault="00337123" w:rsidP="00337123"/>
    <w:p w14:paraId="5A436717" w14:textId="2E1DBE0D" w:rsidR="00337123" w:rsidRDefault="00337123" w:rsidP="00337123">
      <w:pPr>
        <w:pStyle w:val="ListParagraph"/>
        <w:numPr>
          <w:ilvl w:val="0"/>
          <w:numId w:val="8"/>
        </w:numPr>
        <w:rPr>
          <w:b/>
          <w:sz w:val="24"/>
          <w:szCs w:val="24"/>
        </w:rPr>
      </w:pPr>
      <w:r w:rsidRPr="00337123">
        <w:rPr>
          <w:b/>
          <w:sz w:val="24"/>
          <w:szCs w:val="24"/>
        </w:rPr>
        <w:t>Application Structure</w:t>
      </w:r>
    </w:p>
    <w:p w14:paraId="3595CC09" w14:textId="1BDA2428" w:rsidR="00337123" w:rsidRDefault="00337123" w:rsidP="00337123">
      <w:pPr>
        <w:rPr>
          <w:b/>
          <w:sz w:val="24"/>
          <w:szCs w:val="24"/>
        </w:rPr>
      </w:pPr>
    </w:p>
    <w:p w14:paraId="1AA9C76F" w14:textId="7E54A9F0" w:rsidR="00337123" w:rsidRDefault="00337123" w:rsidP="00337123">
      <w:pPr>
        <w:rPr>
          <w:b/>
          <w:sz w:val="24"/>
          <w:szCs w:val="24"/>
        </w:rPr>
      </w:pPr>
    </w:p>
    <w:p w14:paraId="11085A5F" w14:textId="087F9D7F" w:rsidR="00337123" w:rsidRDefault="00337123" w:rsidP="00337123">
      <w:pPr>
        <w:rPr>
          <w:b/>
          <w:sz w:val="24"/>
          <w:szCs w:val="24"/>
        </w:rPr>
      </w:pPr>
    </w:p>
    <w:p w14:paraId="6A64D915" w14:textId="1A05AC73" w:rsidR="00337123" w:rsidRDefault="00337123" w:rsidP="00337123">
      <w:pPr>
        <w:pStyle w:val="ListParagraph"/>
        <w:numPr>
          <w:ilvl w:val="0"/>
          <w:numId w:val="8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Directory Setup for Code Initialization</w:t>
      </w:r>
    </w:p>
    <w:p w14:paraId="66B5706C" w14:textId="5D496B1A" w:rsidR="00337123" w:rsidRDefault="00337123" w:rsidP="00337123">
      <w:pPr>
        <w:rPr>
          <w:b/>
          <w:sz w:val="24"/>
          <w:szCs w:val="24"/>
        </w:rPr>
      </w:pPr>
    </w:p>
    <w:p w14:paraId="649EB4C3" w14:textId="37898165" w:rsidR="00337123" w:rsidRDefault="00337123" w:rsidP="00337123">
      <w:pPr>
        <w:rPr>
          <w:b/>
          <w:sz w:val="24"/>
          <w:szCs w:val="24"/>
        </w:rPr>
      </w:pPr>
    </w:p>
    <w:p w14:paraId="3135D064" w14:textId="3ECFAABF" w:rsidR="00337123" w:rsidRDefault="00337123" w:rsidP="00337123">
      <w:pPr>
        <w:pStyle w:val="ListParagraph"/>
        <w:numPr>
          <w:ilvl w:val="0"/>
          <w:numId w:val="8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UML Diagrams</w:t>
      </w:r>
    </w:p>
    <w:p w14:paraId="3FD6405C" w14:textId="22D16A05" w:rsidR="00337123" w:rsidRPr="00337123" w:rsidRDefault="00337123" w:rsidP="00337123">
      <w:pPr>
        <w:ind w:left="360"/>
        <w:rPr>
          <w:b/>
          <w:sz w:val="24"/>
          <w:szCs w:val="24"/>
        </w:rPr>
      </w:pPr>
      <w:r>
        <w:rPr>
          <w:b/>
          <w:sz w:val="24"/>
          <w:szCs w:val="24"/>
        </w:rPr>
        <w:t>(Screen Shots)</w:t>
      </w:r>
      <w:bookmarkStart w:id="0" w:name="_GoBack"/>
      <w:bookmarkEnd w:id="0"/>
    </w:p>
    <w:sectPr w:rsidR="00337123" w:rsidRPr="00337123" w:rsidSect="00C96841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855775" w14:textId="77777777" w:rsidR="00D06F11" w:rsidRDefault="00D06F11" w:rsidP="00C96841">
      <w:pPr>
        <w:spacing w:after="0" w:line="240" w:lineRule="auto"/>
      </w:pPr>
      <w:r>
        <w:separator/>
      </w:r>
    </w:p>
  </w:endnote>
  <w:endnote w:type="continuationSeparator" w:id="0">
    <w:p w14:paraId="65BB8937" w14:textId="77777777" w:rsidR="00D06F11" w:rsidRDefault="00D06F11" w:rsidP="00C968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049916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C1F7A0" w14:textId="0A3D7CF0" w:rsidR="006B6A25" w:rsidRDefault="006B6A2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9A26E5" w14:textId="77777777" w:rsidR="006B6A25" w:rsidRDefault="006B6A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E33354" w14:textId="77777777" w:rsidR="00D06F11" w:rsidRDefault="00D06F11" w:rsidP="00C96841">
      <w:pPr>
        <w:spacing w:after="0" w:line="240" w:lineRule="auto"/>
      </w:pPr>
      <w:r>
        <w:separator/>
      </w:r>
    </w:p>
  </w:footnote>
  <w:footnote w:type="continuationSeparator" w:id="0">
    <w:p w14:paraId="76D6E628" w14:textId="77777777" w:rsidR="00D06F11" w:rsidRDefault="00D06F11" w:rsidP="00C968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62A2CE" w14:textId="0B4CB84A" w:rsidR="00C96841" w:rsidRDefault="00C96841">
    <w:pPr>
      <w:pStyle w:val="Header"/>
    </w:pPr>
    <w:r>
      <w:t xml:space="preserve">CMSC 495 6380 </w:t>
    </w:r>
    <w:r w:rsidR="00337123">
      <w:t>Project Design</w:t>
    </w:r>
    <w:r>
      <w:t xml:space="preserve"> – Modular Study Application</w:t>
    </w:r>
    <w:r>
      <w:tab/>
    </w:r>
  </w:p>
  <w:p w14:paraId="690C9153" w14:textId="77777777" w:rsidR="00C96841" w:rsidRDefault="00C968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51E33"/>
    <w:multiLevelType w:val="hybridMultilevel"/>
    <w:tmpl w:val="64347C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581FFD"/>
    <w:multiLevelType w:val="hybridMultilevel"/>
    <w:tmpl w:val="9C5C0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5462D"/>
    <w:multiLevelType w:val="hybridMultilevel"/>
    <w:tmpl w:val="0EB697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570973"/>
    <w:multiLevelType w:val="hybridMultilevel"/>
    <w:tmpl w:val="3D8EEF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A63D8A"/>
    <w:multiLevelType w:val="hybridMultilevel"/>
    <w:tmpl w:val="BB6C93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3E7072"/>
    <w:multiLevelType w:val="multilevel"/>
    <w:tmpl w:val="687A9B52"/>
    <w:lvl w:ilvl="0">
      <w:start w:val="1"/>
      <w:numFmt w:val="decimal"/>
      <w:lvlText w:val="%1"/>
      <w:lvlJc w:val="left"/>
      <w:pPr>
        <w:ind w:left="233" w:hanging="233"/>
      </w:pPr>
      <w:rPr>
        <w:rFonts w:ascii="Calibri Light" w:eastAsia="Calibri Light" w:hAnsi="Calibri Light" w:cs="Calibri Light" w:hint="default"/>
        <w:color w:val="auto"/>
        <w:w w:val="99"/>
        <w:sz w:val="32"/>
        <w:szCs w:val="32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ascii="Calibri Light" w:eastAsia="Calibri Light" w:hAnsi="Calibri Light" w:cs="Calibri Light" w:hint="default"/>
        <w:color w:val="auto"/>
        <w:w w:val="99"/>
        <w:sz w:val="26"/>
        <w:szCs w:val="26"/>
      </w:rPr>
    </w:lvl>
    <w:lvl w:ilvl="2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2"/>
        <w:szCs w:val="22"/>
      </w:rPr>
    </w:lvl>
    <w:lvl w:ilvl="3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4">
      <w:numFmt w:val="bullet"/>
      <w:lvlText w:val="•"/>
      <w:lvlJc w:val="left"/>
      <w:pPr>
        <w:ind w:left="2688" w:hanging="360"/>
      </w:pPr>
      <w:rPr>
        <w:rFonts w:hint="default"/>
      </w:rPr>
    </w:lvl>
    <w:lvl w:ilvl="5">
      <w:numFmt w:val="bullet"/>
      <w:lvlText w:val="•"/>
      <w:lvlJc w:val="left"/>
      <w:pPr>
        <w:ind w:left="3837" w:hanging="360"/>
      </w:pPr>
      <w:rPr>
        <w:rFonts w:hint="default"/>
      </w:rPr>
    </w:lvl>
    <w:lvl w:ilvl="6">
      <w:numFmt w:val="bullet"/>
      <w:lvlText w:val="•"/>
      <w:lvlJc w:val="left"/>
      <w:pPr>
        <w:ind w:left="4985" w:hanging="360"/>
      </w:pPr>
      <w:rPr>
        <w:rFonts w:hint="default"/>
      </w:rPr>
    </w:lvl>
    <w:lvl w:ilvl="7">
      <w:numFmt w:val="bullet"/>
      <w:lvlText w:val="•"/>
      <w:lvlJc w:val="left"/>
      <w:pPr>
        <w:ind w:left="6134" w:hanging="360"/>
      </w:pPr>
      <w:rPr>
        <w:rFonts w:hint="default"/>
      </w:rPr>
    </w:lvl>
    <w:lvl w:ilvl="8">
      <w:numFmt w:val="bullet"/>
      <w:lvlText w:val="•"/>
      <w:lvlJc w:val="left"/>
      <w:pPr>
        <w:ind w:left="7282" w:hanging="360"/>
      </w:pPr>
      <w:rPr>
        <w:rFonts w:hint="default"/>
      </w:rPr>
    </w:lvl>
  </w:abstractNum>
  <w:abstractNum w:abstractNumId="6" w15:restartNumberingAfterBreak="0">
    <w:nsid w:val="589B0DD7"/>
    <w:multiLevelType w:val="hybridMultilevel"/>
    <w:tmpl w:val="DE7E31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D32426"/>
    <w:multiLevelType w:val="hybridMultilevel"/>
    <w:tmpl w:val="6B4C9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7"/>
  </w:num>
  <w:num w:numId="5">
    <w:abstractNumId w:val="5"/>
  </w:num>
  <w:num w:numId="6">
    <w:abstractNumId w:val="3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MDA0MTUHkSbGSjpKwanFxZn5eSAF5rUAip1agiwAAAA="/>
  </w:docVars>
  <w:rsids>
    <w:rsidRoot w:val="00C96841"/>
    <w:rsid w:val="000538AA"/>
    <w:rsid w:val="00155432"/>
    <w:rsid w:val="00241897"/>
    <w:rsid w:val="00317D0F"/>
    <w:rsid w:val="00337123"/>
    <w:rsid w:val="003C539B"/>
    <w:rsid w:val="00410214"/>
    <w:rsid w:val="00446CFA"/>
    <w:rsid w:val="004B0802"/>
    <w:rsid w:val="0052493D"/>
    <w:rsid w:val="005845D4"/>
    <w:rsid w:val="0060437D"/>
    <w:rsid w:val="0065148B"/>
    <w:rsid w:val="006853D4"/>
    <w:rsid w:val="006922C1"/>
    <w:rsid w:val="006A539E"/>
    <w:rsid w:val="006B6A25"/>
    <w:rsid w:val="006C4B20"/>
    <w:rsid w:val="006E167F"/>
    <w:rsid w:val="008774EA"/>
    <w:rsid w:val="0088383D"/>
    <w:rsid w:val="008A4EE0"/>
    <w:rsid w:val="009612A7"/>
    <w:rsid w:val="0097509F"/>
    <w:rsid w:val="00BB7B24"/>
    <w:rsid w:val="00BC0C21"/>
    <w:rsid w:val="00BE35E2"/>
    <w:rsid w:val="00C823ED"/>
    <w:rsid w:val="00C96841"/>
    <w:rsid w:val="00CA3168"/>
    <w:rsid w:val="00D06F11"/>
    <w:rsid w:val="00E16D0F"/>
    <w:rsid w:val="00E221B4"/>
    <w:rsid w:val="00FC5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63686"/>
  <w15:chartTrackingRefBased/>
  <w15:docId w15:val="{4C9DFCE4-50F9-4780-9AE6-BEBD53252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54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68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841"/>
  </w:style>
  <w:style w:type="paragraph" w:styleId="Footer">
    <w:name w:val="footer"/>
    <w:basedOn w:val="Normal"/>
    <w:link w:val="FooterChar"/>
    <w:uiPriority w:val="99"/>
    <w:unhideWhenUsed/>
    <w:rsid w:val="00C968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841"/>
  </w:style>
  <w:style w:type="paragraph" w:styleId="NoSpacing">
    <w:name w:val="No Spacing"/>
    <w:link w:val="NoSpacingChar"/>
    <w:uiPriority w:val="1"/>
    <w:qFormat/>
    <w:rsid w:val="00C96841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96841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C96841"/>
    <w:pPr>
      <w:ind w:left="720"/>
      <w:contextualSpacing/>
    </w:pPr>
  </w:style>
  <w:style w:type="table" w:styleId="TableGrid">
    <w:name w:val="Table Grid"/>
    <w:basedOn w:val="TableNormal"/>
    <w:uiPriority w:val="39"/>
    <w:rsid w:val="00524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54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5432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15543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554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 plan outline for the development of a Modular Study Application for students.  The plan outlines what the product is, methods for project management, resources to be utilized, makeup of the team, potential obstacles and project schedule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29A7895-C935-4BD6-B1A3-3D461A60E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4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 – Modular Study Application</vt:lpstr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Design – Modular Study Application</dc:title>
  <dc:subject/>
  <dc:creator>Kory Bennett / Brock Allton / Dylan Sawyer / Justin Casey / Dan Page / Cale Ward</dc:creator>
  <cp:keywords/>
  <dc:description/>
  <cp:lastModifiedBy>Kory Bennett</cp:lastModifiedBy>
  <cp:revision>1</cp:revision>
  <dcterms:created xsi:type="dcterms:W3CDTF">2020-01-26T18:23:00Z</dcterms:created>
  <dcterms:modified xsi:type="dcterms:W3CDTF">2020-02-05T04:43:00Z</dcterms:modified>
  <cp:category>UMUC 495 6380          04 Feb 2020</cp:category>
</cp:coreProperties>
</file>